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A268FF" w14:textId="77777777" w:rsidR="00AE6D5B" w:rsidRDefault="00EA772A">
      <w:pPr>
        <w:pStyle w:val="Title"/>
      </w:pPr>
      <w:bookmarkStart w:id="0" w:name="_GoBack"/>
      <w:bookmarkEnd w:id="0"/>
      <w:r>
        <w:t>Untitled</w:t>
      </w:r>
    </w:p>
    <w:p w14:paraId="2EA2F912" w14:textId="77777777" w:rsidR="00AE6D5B" w:rsidRDefault="00EA772A">
      <w:pPr>
        <w:pStyle w:val="Author"/>
      </w:pPr>
      <w:r>
        <w:t>Adam H Sparks and Andrew Nelson</w:t>
      </w:r>
    </w:p>
    <w:p w14:paraId="3D39F9BC" w14:textId="77777777" w:rsidR="00AE6D5B" w:rsidRDefault="00EA772A">
      <w:pPr>
        <w:pStyle w:val="Date"/>
      </w:pPr>
      <w:r>
        <w:t>2017-04-18</w:t>
      </w:r>
    </w:p>
    <w:p w14:paraId="742E8519" w14:textId="77777777" w:rsidR="00AE6D5B" w:rsidRPr="000E24C1" w:rsidRDefault="00EA772A">
      <w:pPr>
        <w:pStyle w:val="Heading5"/>
        <w:rPr>
          <w:b/>
          <w:i w:val="0"/>
          <w:sz w:val="28"/>
          <w:szCs w:val="28"/>
        </w:rPr>
      </w:pPr>
      <w:bookmarkStart w:id="1" w:name="abstract"/>
      <w:bookmarkEnd w:id="1"/>
      <w:r w:rsidRPr="000E24C1">
        <w:rPr>
          <w:b/>
          <w:i w:val="0"/>
          <w:sz w:val="28"/>
          <w:szCs w:val="28"/>
        </w:rPr>
        <w:t>Abstract</w:t>
      </w:r>
    </w:p>
    <w:p w14:paraId="37B50E30" w14:textId="77777777" w:rsidR="00AE6D5B" w:rsidRDefault="00EA772A">
      <w:pPr>
        <w:pStyle w:val="Heading1"/>
      </w:pPr>
      <w:bookmarkStart w:id="2" w:name="introduction"/>
      <w:bookmarkEnd w:id="2"/>
      <w:r>
        <w:t>Introduction</w:t>
      </w:r>
    </w:p>
    <w:p w14:paraId="37EE15E3" w14:textId="77777777" w:rsidR="00AE6D5B" w:rsidRDefault="00EA772A">
      <w:pPr>
        <w:pStyle w:val="FirstParagraph"/>
      </w:pPr>
      <w:r>
        <w:t>text</w:t>
      </w:r>
    </w:p>
    <w:p w14:paraId="43CA861F" w14:textId="77777777" w:rsidR="00AE6D5B" w:rsidRDefault="00EA772A">
      <w:pPr>
        <w:pStyle w:val="Heading1"/>
      </w:pPr>
      <w:bookmarkStart w:id="3" w:name="material-and-methods"/>
      <w:bookmarkEnd w:id="3"/>
      <w:r>
        <w:t>Material and methods</w:t>
      </w:r>
    </w:p>
    <w:p w14:paraId="197590AC" w14:textId="4E3BE71B" w:rsidR="00C333F6" w:rsidRPr="00C333F6" w:rsidRDefault="00C333F6" w:rsidP="00C333F6">
      <w:pPr>
        <w:pStyle w:val="Heading2"/>
      </w:pPr>
      <w:r>
        <w:t>Subsection</w:t>
      </w:r>
    </w:p>
    <w:p w14:paraId="4B88393D" w14:textId="77777777" w:rsidR="00AE6D5B" w:rsidRDefault="00EA772A">
      <w:pPr>
        <w:pStyle w:val="Heading1"/>
      </w:pPr>
      <w:bookmarkStart w:id="4" w:name="results"/>
      <w:bookmarkEnd w:id="4"/>
      <w:r>
        <w:t>Results</w:t>
      </w:r>
    </w:p>
    <w:p w14:paraId="4408BB2B" w14:textId="77777777" w:rsidR="00AE6D5B" w:rsidRDefault="00EA772A">
      <w:pPr>
        <w:pStyle w:val="Heading1"/>
      </w:pPr>
      <w:bookmarkStart w:id="5" w:name="discussion"/>
      <w:bookmarkEnd w:id="5"/>
      <w:r>
        <w:t>Discussion</w:t>
      </w:r>
    </w:p>
    <w:p w14:paraId="1E012A94" w14:textId="77777777" w:rsidR="00AE6D5B" w:rsidRDefault="00EA772A">
      <w:pPr>
        <w:pStyle w:val="Heading1"/>
      </w:pPr>
      <w:bookmarkStart w:id="6" w:name="conclusions"/>
      <w:bookmarkEnd w:id="6"/>
      <w:r>
        <w:t>Conclusions</w:t>
      </w:r>
    </w:p>
    <w:p w14:paraId="2DCB2DF5" w14:textId="77777777" w:rsidR="00AE6D5B" w:rsidRDefault="00EA772A">
      <w:pPr>
        <w:pStyle w:val="Heading1"/>
      </w:pPr>
      <w:bookmarkStart w:id="7" w:name="appendices"/>
      <w:bookmarkEnd w:id="7"/>
      <w:r>
        <w:t>Appendices</w:t>
      </w:r>
    </w:p>
    <w:p w14:paraId="66AEE0B3" w14:textId="77777777" w:rsidR="00AE6D5B" w:rsidRDefault="00EA772A">
      <w:pPr>
        <w:pStyle w:val="Heading1"/>
      </w:pPr>
      <w:bookmarkStart w:id="8" w:name="literature-cited"/>
      <w:bookmarkEnd w:id="8"/>
      <w:r>
        <w:t>Literature cited</w:t>
      </w:r>
    </w:p>
    <w:sectPr w:rsidR="00AE6D5B" w:rsidSect="008C6A67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5B9F15" w14:textId="77777777" w:rsidR="00F53BC1" w:rsidRDefault="00F53BC1">
      <w:pPr>
        <w:spacing w:after="0"/>
      </w:pPr>
      <w:r>
        <w:separator/>
      </w:r>
    </w:p>
  </w:endnote>
  <w:endnote w:type="continuationSeparator" w:id="0">
    <w:p w14:paraId="2BD5C7FE" w14:textId="77777777" w:rsidR="00F53BC1" w:rsidRDefault="00F53B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D42AA1" w14:textId="77777777" w:rsidR="00F53BC1" w:rsidRDefault="00F53BC1">
      <w:r>
        <w:separator/>
      </w:r>
    </w:p>
  </w:footnote>
  <w:footnote w:type="continuationSeparator" w:id="0">
    <w:p w14:paraId="21C864DF" w14:textId="77777777" w:rsidR="00F53BC1" w:rsidRDefault="00F53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423C85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ABDC8A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A060FA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D9D42F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02CEFC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091851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EEEC7B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B99650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0D8C15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84809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9FF404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718F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463B240D"/>
    <w:multiLevelType w:val="multilevel"/>
    <w:tmpl w:val="54BE88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4E2D53F5"/>
    <w:multiLevelType w:val="multilevel"/>
    <w:tmpl w:val="27B0D32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59A60546"/>
    <w:multiLevelType w:val="multilevel"/>
    <w:tmpl w:val="711262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24C1"/>
    <w:rsid w:val="004E29B3"/>
    <w:rsid w:val="00590D07"/>
    <w:rsid w:val="00784D58"/>
    <w:rsid w:val="008C6A67"/>
    <w:rsid w:val="008D6863"/>
    <w:rsid w:val="00AE6D5B"/>
    <w:rsid w:val="00B86B75"/>
    <w:rsid w:val="00BC48D5"/>
    <w:rsid w:val="00C333F6"/>
    <w:rsid w:val="00C36279"/>
    <w:rsid w:val="00CF2CFF"/>
    <w:rsid w:val="00E315A3"/>
    <w:rsid w:val="00EA772A"/>
    <w:rsid w:val="00F53B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6230A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333F6"/>
    <w:pPr>
      <w:keepNext/>
      <w:keepLines/>
      <w:numPr>
        <w:numId w:val="1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33F6"/>
    <w:pPr>
      <w:keepNext/>
      <w:keepLines/>
      <w:numPr>
        <w:ilvl w:val="1"/>
        <w:numId w:val="15"/>
      </w:numPr>
      <w:spacing w:before="200" w:after="0"/>
      <w:outlineLvl w:val="1"/>
    </w:pPr>
    <w:rPr>
      <w:rFonts w:asciiTheme="majorHAnsi" w:eastAsiaTheme="majorEastAsia" w:hAnsiTheme="majorHAnsi" w:cstheme="majorBidi"/>
      <w:bCs/>
      <w:i/>
      <w:color w:val="000000" w:themeColor="text1"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33F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333F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E24C1"/>
  </w:style>
  <w:style w:type="character" w:styleId="LineNumber">
    <w:name w:val="line number"/>
    <w:basedOn w:val="DefaultParagraphFont"/>
    <w:semiHidden/>
    <w:unhideWhenUsed/>
    <w:rsid w:val="008C6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</Words>
  <Characters>14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Centre for Crop Health, University of Southern Quee</Company>
  <LinksUpToDate>false</LinksUpToDate>
  <CharactersWithSpaces>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dam H Sparks and Andrew Nelson</dc:creator>
  <cp:lastModifiedBy>Adam H Sparks</cp:lastModifiedBy>
  <cp:revision>4</cp:revision>
  <dcterms:created xsi:type="dcterms:W3CDTF">2017-04-18T07:05:00Z</dcterms:created>
  <dcterms:modified xsi:type="dcterms:W3CDTF">2017-04-18T07:17:00Z</dcterms:modified>
</cp:coreProperties>
</file>